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54C25A" w14:textId="74CA7592" w:rsidR="00A62F80" w:rsidRDefault="00A62F80" w:rsidP="00E14E9E">
      <w:pPr>
        <w:spacing w:before="240"/>
        <w:jc w:val="center"/>
        <w:rPr>
          <w:rFonts w:asciiTheme="minorHAnsi" w:hAnsiTheme="minorHAnsi"/>
          <w:b/>
          <w:sz w:val="24"/>
          <w:szCs w:val="32"/>
          <w:u w:val="single"/>
        </w:rPr>
      </w:pPr>
      <w:r w:rsidRPr="00A62F80">
        <w:rPr>
          <w:rFonts w:asciiTheme="minorHAnsi" w:hAnsiTheme="minorHAnsi"/>
          <w:b/>
          <w:sz w:val="24"/>
          <w:szCs w:val="32"/>
          <w:u w:val="single"/>
        </w:rPr>
        <w:t xml:space="preserve">LAB Week </w:t>
      </w:r>
      <w:r w:rsidR="003016C5">
        <w:rPr>
          <w:rFonts w:asciiTheme="minorHAnsi" w:hAnsiTheme="minorHAnsi"/>
          <w:b/>
          <w:sz w:val="24"/>
          <w:szCs w:val="32"/>
          <w:u w:val="single"/>
        </w:rPr>
        <w:t>10</w:t>
      </w:r>
    </w:p>
    <w:p w14:paraId="2A14FBA3" w14:textId="49905951" w:rsidR="00E14E9E" w:rsidRDefault="00E14E9E" w:rsidP="00A62F80">
      <w:pPr>
        <w:spacing w:before="240"/>
        <w:rPr>
          <w:rFonts w:asciiTheme="minorHAnsi" w:hAnsiTheme="minorHAnsi"/>
          <w:b/>
          <w:sz w:val="24"/>
          <w:szCs w:val="32"/>
          <w:u w:val="single"/>
        </w:rPr>
      </w:pPr>
      <w:r>
        <w:rPr>
          <w:rFonts w:asciiTheme="minorHAnsi" w:hAnsiTheme="minorHAnsi"/>
          <w:b/>
          <w:sz w:val="24"/>
          <w:szCs w:val="32"/>
          <w:u w:val="single"/>
        </w:rPr>
        <w:t xml:space="preserve">Name: </w:t>
      </w:r>
      <w:r w:rsidR="008B6DBC">
        <w:rPr>
          <w:rFonts w:asciiTheme="minorHAnsi" w:hAnsiTheme="minorHAnsi"/>
          <w:b/>
          <w:sz w:val="24"/>
          <w:szCs w:val="32"/>
          <w:u w:val="single"/>
        </w:rPr>
        <w:t xml:space="preserve">Muhammad </w:t>
      </w:r>
      <w:proofErr w:type="spellStart"/>
      <w:r w:rsidR="008B6DBC">
        <w:rPr>
          <w:rFonts w:asciiTheme="minorHAnsi" w:hAnsiTheme="minorHAnsi"/>
          <w:b/>
          <w:sz w:val="24"/>
          <w:szCs w:val="32"/>
          <w:u w:val="single"/>
        </w:rPr>
        <w:t>Talha</w:t>
      </w:r>
      <w:proofErr w:type="spellEnd"/>
      <w:r w:rsidR="008B6DBC">
        <w:rPr>
          <w:rFonts w:asciiTheme="minorHAnsi" w:hAnsiTheme="minorHAnsi"/>
          <w:b/>
          <w:sz w:val="24"/>
          <w:szCs w:val="32"/>
          <w:u w:val="single"/>
        </w:rPr>
        <w:t xml:space="preserve"> </w:t>
      </w:r>
      <w:proofErr w:type="spellStart"/>
      <w:r w:rsidR="008B6DBC">
        <w:rPr>
          <w:rFonts w:asciiTheme="minorHAnsi" w:hAnsiTheme="minorHAnsi"/>
          <w:b/>
          <w:sz w:val="24"/>
          <w:szCs w:val="32"/>
          <w:u w:val="single"/>
        </w:rPr>
        <w:t>Shafiq</w:t>
      </w:r>
      <w:proofErr w:type="spellEnd"/>
      <w:r w:rsidR="008B6DBC">
        <w:rPr>
          <w:rFonts w:asciiTheme="minorHAnsi" w:hAnsiTheme="minorHAnsi"/>
          <w:b/>
          <w:sz w:val="24"/>
          <w:szCs w:val="32"/>
          <w:u w:val="single"/>
        </w:rPr>
        <w:t xml:space="preserve"> </w:t>
      </w:r>
      <w:proofErr w:type="spellStart"/>
      <w:r w:rsidR="008B6DBC">
        <w:rPr>
          <w:rFonts w:asciiTheme="minorHAnsi" w:hAnsiTheme="minorHAnsi"/>
          <w:b/>
          <w:sz w:val="24"/>
          <w:szCs w:val="32"/>
          <w:u w:val="single"/>
        </w:rPr>
        <w:t>Choudhary</w:t>
      </w:r>
      <w:proofErr w:type="spellEnd"/>
    </w:p>
    <w:p w14:paraId="7297A0BD" w14:textId="46192A72" w:rsidR="00E14E9E" w:rsidRDefault="00E14E9E" w:rsidP="00C91951">
      <w:pPr>
        <w:spacing w:before="240"/>
        <w:rPr>
          <w:rFonts w:asciiTheme="minorHAnsi" w:hAnsiTheme="minorHAnsi"/>
          <w:b/>
          <w:sz w:val="24"/>
          <w:szCs w:val="32"/>
          <w:u w:val="single"/>
        </w:rPr>
      </w:pPr>
      <w:proofErr w:type="spellStart"/>
      <w:r>
        <w:rPr>
          <w:rFonts w:asciiTheme="minorHAnsi" w:hAnsiTheme="minorHAnsi"/>
          <w:b/>
          <w:sz w:val="24"/>
          <w:szCs w:val="32"/>
          <w:u w:val="single"/>
        </w:rPr>
        <w:t>Reg</w:t>
      </w:r>
      <w:proofErr w:type="spellEnd"/>
      <w:r>
        <w:rPr>
          <w:rFonts w:asciiTheme="minorHAnsi" w:hAnsiTheme="minorHAnsi"/>
          <w:b/>
          <w:sz w:val="24"/>
          <w:szCs w:val="32"/>
          <w:u w:val="single"/>
        </w:rPr>
        <w:t>#:</w:t>
      </w:r>
      <w:r w:rsidR="008B6DBC">
        <w:rPr>
          <w:rFonts w:asciiTheme="minorHAnsi" w:hAnsiTheme="minorHAnsi"/>
          <w:b/>
          <w:sz w:val="24"/>
          <w:szCs w:val="32"/>
          <w:u w:val="single"/>
        </w:rPr>
        <w:t>Sp21-bse-008</w:t>
      </w:r>
    </w:p>
    <w:p w14:paraId="5DD4698A" w14:textId="77777777" w:rsidR="004A2C06" w:rsidRPr="00A62F80" w:rsidRDefault="004A2C06" w:rsidP="00C91951">
      <w:pPr>
        <w:spacing w:before="240"/>
        <w:rPr>
          <w:rFonts w:asciiTheme="minorHAnsi" w:hAnsiTheme="minorHAnsi"/>
          <w:b/>
          <w:sz w:val="24"/>
          <w:szCs w:val="32"/>
          <w:u w:val="single"/>
        </w:rPr>
      </w:pPr>
    </w:p>
    <w:p w14:paraId="44BCB77A" w14:textId="019086B7" w:rsidR="000B587E" w:rsidRDefault="004103EA" w:rsidP="004A2C06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Exercise 1.  </w:t>
      </w:r>
    </w:p>
    <w:p w14:paraId="2DC42814" w14:textId="29E1931E" w:rsidR="003016C5" w:rsidRDefault="003016C5" w:rsidP="003016C5">
      <w:pPr>
        <w:rPr>
          <w:sz w:val="26"/>
          <w:szCs w:val="26"/>
        </w:rPr>
      </w:pPr>
      <w:r>
        <w:rPr>
          <w:sz w:val="26"/>
          <w:szCs w:val="26"/>
        </w:rPr>
        <w:t xml:space="preserve">Implement the array linear search algorithm in a function called </w:t>
      </w:r>
      <w:proofErr w:type="spellStart"/>
      <w:r>
        <w:rPr>
          <w:sz w:val="26"/>
          <w:szCs w:val="26"/>
        </w:rPr>
        <w:t>linearSearchUsingPointer</w:t>
      </w:r>
      <w:proofErr w:type="spellEnd"/>
      <w:r>
        <w:rPr>
          <w:sz w:val="26"/>
          <w:szCs w:val="26"/>
        </w:rPr>
        <w:t xml:space="preserve"> using pointer/offset notation, i.e. the function should print whether a key value is found inside the array or not, but this should be done using pointer/offset notation.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9340"/>
      </w:tblGrid>
      <w:tr w:rsidR="008B6DBC" w14:paraId="49812C36" w14:textId="77777777" w:rsidTr="008B6DBC">
        <w:tc>
          <w:tcPr>
            <w:tcW w:w="9350" w:type="dxa"/>
          </w:tcPr>
          <w:p w14:paraId="17AE6602" w14:textId="77777777" w:rsidR="008B6DBC" w:rsidRDefault="008B6DBC" w:rsidP="003016C5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>Solution 1:</w:t>
            </w:r>
          </w:p>
          <w:p w14:paraId="7ED4DC01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</w:p>
          <w:p w14:paraId="470900E2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>#include&lt;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stdio.h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>&gt;</w:t>
            </w:r>
          </w:p>
          <w:p w14:paraId="3F73B4F2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>#define MAX 100</w:t>
            </w:r>
          </w:p>
          <w:p w14:paraId="54F16F65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proofErr w:type="spellStart"/>
            <w:r w:rsidRPr="008B6DBC">
              <w:rPr>
                <w:b/>
                <w:bCs/>
                <w:sz w:val="26"/>
                <w:szCs w:val="26"/>
              </w:rPr>
              <w:t>int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linearSearchUsingPointer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>(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int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 xml:space="preserve"> *p,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int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 xml:space="preserve"> size,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int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tosearch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>);</w:t>
            </w:r>
          </w:p>
          <w:p w14:paraId="4D4B5A78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proofErr w:type="spellStart"/>
            <w:r w:rsidRPr="008B6DBC">
              <w:rPr>
                <w:b/>
                <w:bCs/>
                <w:sz w:val="26"/>
                <w:szCs w:val="26"/>
              </w:rPr>
              <w:t>int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 xml:space="preserve"> main()</w:t>
            </w:r>
          </w:p>
          <w:p w14:paraId="5EDA9332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>{</w:t>
            </w:r>
          </w:p>
          <w:p w14:paraId="024DCAB2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int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 xml:space="preserve"> array[MAX],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tosearch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 xml:space="preserve">,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i,size,searchindex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>;</w:t>
            </w:r>
          </w:p>
          <w:p w14:paraId="7D65C6DB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printf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>("Enter the size of array:\n");</w:t>
            </w:r>
          </w:p>
          <w:p w14:paraId="448AC89B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scanf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>("%d", &amp;size);</w:t>
            </w:r>
          </w:p>
          <w:p w14:paraId="1B3EB542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 </w:t>
            </w:r>
          </w:p>
          <w:p w14:paraId="4FBC5B60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printf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>("Elements in array:\n");</w:t>
            </w:r>
          </w:p>
          <w:p w14:paraId="080A46C6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 for (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i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 xml:space="preserve"> = 0;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i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 xml:space="preserve"> &lt; size;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i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>++)</w:t>
            </w:r>
          </w:p>
          <w:p w14:paraId="0D49C5B1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 {</w:t>
            </w:r>
          </w:p>
          <w:p w14:paraId="6231CDC6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 </w:t>
            </w:r>
            <w:r w:rsidRPr="008B6DBC">
              <w:rPr>
                <w:b/>
                <w:bCs/>
                <w:sz w:val="26"/>
                <w:szCs w:val="26"/>
              </w:rPr>
              <w:tab/>
              <w:t xml:space="preserve">  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printf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>("array elements is %d:",i+1);</w:t>
            </w:r>
            <w:r w:rsidRPr="008B6DBC">
              <w:rPr>
                <w:b/>
                <w:bCs/>
                <w:sz w:val="26"/>
                <w:szCs w:val="26"/>
              </w:rPr>
              <w:tab/>
            </w:r>
          </w:p>
          <w:p w14:paraId="2BB000CB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    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scanf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>("%d", &amp;array[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i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>]);</w:t>
            </w:r>
          </w:p>
          <w:p w14:paraId="1A1B39C0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 }</w:t>
            </w:r>
          </w:p>
          <w:p w14:paraId="2183319A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 </w:t>
            </w:r>
          </w:p>
          <w:p w14:paraId="411292EC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printf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>("Enter the number you want to search:\n");</w:t>
            </w:r>
          </w:p>
          <w:p w14:paraId="009B477F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scanf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>("%d", &amp;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tosearch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>);</w:t>
            </w:r>
          </w:p>
          <w:p w14:paraId="60128BDB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 </w:t>
            </w:r>
          </w:p>
          <w:p w14:paraId="428C3DA8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searchindex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 xml:space="preserve"> =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linearSearchUsingPointer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 xml:space="preserve">(array,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size,tosearch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>);</w:t>
            </w:r>
          </w:p>
          <w:p w14:paraId="192626F5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 if (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searchindex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 xml:space="preserve"> == 0)</w:t>
            </w:r>
          </w:p>
          <w:p w14:paraId="67B13F12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 {</w:t>
            </w:r>
          </w:p>
          <w:p w14:paraId="15CD8CFA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lastRenderedPageBreak/>
              <w:t xml:space="preserve">      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printf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 xml:space="preserve">("%d is not present in the given array.\n",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tosearch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>);</w:t>
            </w:r>
          </w:p>
          <w:p w14:paraId="09A61AD4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 }</w:t>
            </w:r>
          </w:p>
          <w:p w14:paraId="445FFFD9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 else{</w:t>
            </w:r>
          </w:p>
          <w:p w14:paraId="31E6F097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    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printf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 xml:space="preserve">("%d is present at location %d.\n",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tosearch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>, searchindex+1);</w:t>
            </w:r>
          </w:p>
          <w:p w14:paraId="03A892A6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 }</w:t>
            </w:r>
          </w:p>
          <w:p w14:paraId="750E89D9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>}</w:t>
            </w:r>
          </w:p>
          <w:p w14:paraId="49CB35BA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</w:p>
          <w:p w14:paraId="13D90FFE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proofErr w:type="spellStart"/>
            <w:r w:rsidRPr="008B6DBC">
              <w:rPr>
                <w:b/>
                <w:bCs/>
                <w:sz w:val="26"/>
                <w:szCs w:val="26"/>
              </w:rPr>
              <w:t>int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linearSearchUsingPointer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>(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int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 xml:space="preserve"> *p,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int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 xml:space="preserve"> size,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int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tosearch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 xml:space="preserve">) </w:t>
            </w:r>
          </w:p>
          <w:p w14:paraId="09473A93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>{</w:t>
            </w:r>
          </w:p>
          <w:p w14:paraId="0C9ECED4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int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i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>;</w:t>
            </w:r>
          </w:p>
          <w:p w14:paraId="4371620C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for (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i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 xml:space="preserve"> = 0;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i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 xml:space="preserve"> &lt; size;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i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 xml:space="preserve">++) </w:t>
            </w:r>
          </w:p>
          <w:p w14:paraId="6FCB47B0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{</w:t>
            </w:r>
          </w:p>
          <w:p w14:paraId="648A2944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  if (*(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p+i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 xml:space="preserve">) ==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tosearch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>)</w:t>
            </w:r>
          </w:p>
          <w:p w14:paraId="235DF923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    return </w:t>
            </w:r>
            <w:proofErr w:type="spellStart"/>
            <w:r w:rsidRPr="008B6DBC">
              <w:rPr>
                <w:b/>
                <w:bCs/>
                <w:sz w:val="26"/>
                <w:szCs w:val="26"/>
              </w:rPr>
              <w:t>i</w:t>
            </w:r>
            <w:proofErr w:type="spellEnd"/>
            <w:r w:rsidRPr="008B6DBC">
              <w:rPr>
                <w:b/>
                <w:bCs/>
                <w:sz w:val="26"/>
                <w:szCs w:val="26"/>
              </w:rPr>
              <w:t>;</w:t>
            </w:r>
          </w:p>
          <w:p w14:paraId="672B689D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}</w:t>
            </w:r>
          </w:p>
          <w:p w14:paraId="07593205" w14:textId="77777777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 xml:space="preserve">  return 0;</w:t>
            </w:r>
          </w:p>
          <w:p w14:paraId="159D2AA1" w14:textId="77777777" w:rsid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 w:rsidRPr="008B6DBC">
              <w:rPr>
                <w:b/>
                <w:bCs/>
                <w:sz w:val="26"/>
                <w:szCs w:val="26"/>
              </w:rPr>
              <w:t>}</w:t>
            </w:r>
          </w:p>
          <w:p w14:paraId="039DB652" w14:textId="77777777" w:rsid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</w:p>
          <w:p w14:paraId="602012E1" w14:textId="70B42C4F" w:rsidR="008B6DBC" w:rsidRPr="008B6DBC" w:rsidRDefault="008B6DBC" w:rsidP="008B6DBC">
            <w:pPr>
              <w:ind w:left="0" w:firstLine="0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noProof/>
                <w:sz w:val="26"/>
                <w:szCs w:val="26"/>
              </w:rPr>
              <w:drawing>
                <wp:inline distT="0" distB="0" distL="0" distR="0" wp14:anchorId="4B14D97F" wp14:editId="24AD09AC">
                  <wp:extent cx="4963218" cy="3077004"/>
                  <wp:effectExtent l="0" t="0" r="889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reenshot 2021-05-26 122237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3218" cy="30770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D5A882" w14:textId="77777777" w:rsidR="008B6DBC" w:rsidRDefault="008B6DBC" w:rsidP="003016C5">
      <w:pPr>
        <w:rPr>
          <w:sz w:val="26"/>
          <w:szCs w:val="26"/>
        </w:rPr>
      </w:pPr>
    </w:p>
    <w:p w14:paraId="4CF5CF62" w14:textId="77777777" w:rsidR="003016C5" w:rsidRDefault="003016C5" w:rsidP="003016C5">
      <w:pPr>
        <w:rPr>
          <w:rFonts w:ascii="Times New Roman" w:hAnsi="Times New Roman"/>
          <w:b/>
          <w:sz w:val="24"/>
          <w:szCs w:val="24"/>
        </w:rPr>
      </w:pPr>
    </w:p>
    <w:p w14:paraId="3890420E" w14:textId="65A845CB" w:rsidR="003016C5" w:rsidRDefault="003016C5" w:rsidP="003016C5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Exercise 2.  </w:t>
      </w:r>
    </w:p>
    <w:p w14:paraId="25BC9EDF" w14:textId="2CAC102F" w:rsidR="003016C5" w:rsidRPr="006A2D76" w:rsidRDefault="003016C5" w:rsidP="006A2D76">
      <w:pPr>
        <w:rPr>
          <w:sz w:val="26"/>
          <w:szCs w:val="26"/>
        </w:rPr>
      </w:pPr>
      <w:r>
        <w:rPr>
          <w:sz w:val="26"/>
          <w:szCs w:val="26"/>
        </w:rPr>
        <w:lastRenderedPageBreak/>
        <w:t xml:space="preserve">Implement the 2D array linear search algorithm in a function called linearSearch2dUsingPointer by </w:t>
      </w:r>
      <w:r w:rsidR="006A2D76">
        <w:rPr>
          <w:sz w:val="26"/>
          <w:szCs w:val="26"/>
        </w:rPr>
        <w:t>u</w:t>
      </w:r>
      <w:r w:rsidRPr="006A2D76">
        <w:rPr>
          <w:sz w:val="26"/>
          <w:szCs w:val="26"/>
        </w:rPr>
        <w:t>sing pointer to an integer array and pointer/offset notation</w:t>
      </w:r>
      <w:r w:rsidR="006A2D76">
        <w:rPr>
          <w:sz w:val="26"/>
          <w:szCs w:val="26"/>
        </w:rPr>
        <w:t>.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9340"/>
      </w:tblGrid>
      <w:tr w:rsidR="000773F0" w14:paraId="085C538D" w14:textId="77777777" w:rsidTr="000773F0">
        <w:tc>
          <w:tcPr>
            <w:tcW w:w="9350" w:type="dxa"/>
          </w:tcPr>
          <w:p w14:paraId="4FAF66DB" w14:textId="77777777" w:rsidR="000773F0" w:rsidRDefault="000773F0" w:rsidP="004A2C06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>Solution 2:</w:t>
            </w:r>
          </w:p>
          <w:p w14:paraId="0206323D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>#include&lt;</w:t>
            </w:r>
            <w:proofErr w:type="spellStart"/>
            <w:r w:rsidRPr="000773F0">
              <w:rPr>
                <w:b/>
              </w:rPr>
              <w:t>stdio.h</w:t>
            </w:r>
            <w:proofErr w:type="spellEnd"/>
            <w:r w:rsidRPr="000773F0">
              <w:rPr>
                <w:b/>
              </w:rPr>
              <w:t>&gt;</w:t>
            </w:r>
          </w:p>
          <w:p w14:paraId="42C203E2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>void linearSearch2dUsingPointer(</w:t>
            </w:r>
            <w:proofErr w:type="spellStart"/>
            <w:r w:rsidRPr="000773F0">
              <w:rPr>
                <w:b/>
              </w:rPr>
              <w:t>int</w:t>
            </w:r>
            <w:proofErr w:type="spellEnd"/>
            <w:r w:rsidRPr="000773F0">
              <w:rPr>
                <w:b/>
              </w:rPr>
              <w:t xml:space="preserve">* </w:t>
            </w:r>
            <w:proofErr w:type="spellStart"/>
            <w:r w:rsidRPr="000773F0">
              <w:rPr>
                <w:b/>
              </w:rPr>
              <w:t>arr</w:t>
            </w:r>
            <w:proofErr w:type="spellEnd"/>
            <w:r w:rsidRPr="000773F0">
              <w:rPr>
                <w:b/>
              </w:rPr>
              <w:t xml:space="preserve"> ,</w:t>
            </w:r>
            <w:proofErr w:type="spellStart"/>
            <w:r w:rsidRPr="000773F0">
              <w:rPr>
                <w:b/>
              </w:rPr>
              <w:t>int</w:t>
            </w:r>
            <w:proofErr w:type="spellEnd"/>
            <w:r w:rsidRPr="000773F0">
              <w:rPr>
                <w:b/>
              </w:rPr>
              <w:t xml:space="preserve">* </w:t>
            </w:r>
            <w:proofErr w:type="spellStart"/>
            <w:r w:rsidRPr="000773F0">
              <w:rPr>
                <w:b/>
              </w:rPr>
              <w:t>fnd,int</w:t>
            </w:r>
            <w:proofErr w:type="spellEnd"/>
            <w:r w:rsidRPr="000773F0">
              <w:rPr>
                <w:b/>
              </w:rPr>
              <w:t xml:space="preserve">* </w:t>
            </w:r>
            <w:proofErr w:type="spellStart"/>
            <w:r w:rsidRPr="000773F0">
              <w:rPr>
                <w:b/>
              </w:rPr>
              <w:t>rw,int</w:t>
            </w:r>
            <w:proofErr w:type="spellEnd"/>
            <w:r w:rsidRPr="000773F0">
              <w:rPr>
                <w:b/>
              </w:rPr>
              <w:t>* cl);</w:t>
            </w:r>
          </w:p>
          <w:p w14:paraId="281BD803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proofErr w:type="spellStart"/>
            <w:r w:rsidRPr="000773F0">
              <w:rPr>
                <w:b/>
              </w:rPr>
              <w:t>int</w:t>
            </w:r>
            <w:proofErr w:type="spellEnd"/>
            <w:r w:rsidRPr="000773F0">
              <w:rPr>
                <w:b/>
              </w:rPr>
              <w:t xml:space="preserve"> main()</w:t>
            </w:r>
          </w:p>
          <w:p w14:paraId="4F3AAC94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>{</w:t>
            </w:r>
          </w:p>
          <w:p w14:paraId="18FB7A2B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</w:t>
            </w:r>
            <w:proofErr w:type="spellStart"/>
            <w:r w:rsidRPr="000773F0">
              <w:rPr>
                <w:b/>
              </w:rPr>
              <w:t>int</w:t>
            </w:r>
            <w:proofErr w:type="spellEnd"/>
            <w:r w:rsidRPr="000773F0">
              <w:rPr>
                <w:b/>
              </w:rPr>
              <w:t xml:space="preserve"> row ,</w:t>
            </w:r>
            <w:proofErr w:type="spellStart"/>
            <w:r w:rsidRPr="000773F0">
              <w:rPr>
                <w:b/>
              </w:rPr>
              <w:t>colum,i,search,j</w:t>
            </w:r>
            <w:proofErr w:type="spellEnd"/>
            <w:r w:rsidRPr="000773F0">
              <w:rPr>
                <w:b/>
              </w:rPr>
              <w:t>;</w:t>
            </w:r>
          </w:p>
          <w:p w14:paraId="028A7348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</w:t>
            </w:r>
            <w:proofErr w:type="spellStart"/>
            <w:r w:rsidRPr="000773F0">
              <w:rPr>
                <w:b/>
              </w:rPr>
              <w:t>printf</w:t>
            </w:r>
            <w:proofErr w:type="spellEnd"/>
            <w:r w:rsidRPr="000773F0">
              <w:rPr>
                <w:b/>
              </w:rPr>
              <w:t>("Enter the number of rows: ");</w:t>
            </w:r>
          </w:p>
          <w:p w14:paraId="1475325A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</w:t>
            </w:r>
            <w:proofErr w:type="spellStart"/>
            <w:r w:rsidRPr="000773F0">
              <w:rPr>
                <w:b/>
              </w:rPr>
              <w:t>scanf</w:t>
            </w:r>
            <w:proofErr w:type="spellEnd"/>
            <w:r w:rsidRPr="000773F0">
              <w:rPr>
                <w:b/>
              </w:rPr>
              <w:t>("%d", &amp;row);</w:t>
            </w:r>
          </w:p>
          <w:p w14:paraId="6F196C14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</w:t>
            </w:r>
            <w:proofErr w:type="spellStart"/>
            <w:r w:rsidRPr="000773F0">
              <w:rPr>
                <w:b/>
              </w:rPr>
              <w:t>printf</w:t>
            </w:r>
            <w:proofErr w:type="spellEnd"/>
            <w:r w:rsidRPr="000773F0">
              <w:rPr>
                <w:b/>
              </w:rPr>
              <w:t xml:space="preserve">("Enter the number of </w:t>
            </w:r>
            <w:proofErr w:type="spellStart"/>
            <w:r w:rsidRPr="000773F0">
              <w:rPr>
                <w:b/>
              </w:rPr>
              <w:t>colum</w:t>
            </w:r>
            <w:proofErr w:type="spellEnd"/>
            <w:r w:rsidRPr="000773F0">
              <w:rPr>
                <w:b/>
              </w:rPr>
              <w:t>: ");</w:t>
            </w:r>
          </w:p>
          <w:p w14:paraId="3D5433C0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</w:t>
            </w:r>
            <w:proofErr w:type="spellStart"/>
            <w:r w:rsidRPr="000773F0">
              <w:rPr>
                <w:b/>
              </w:rPr>
              <w:t>scanf</w:t>
            </w:r>
            <w:proofErr w:type="spellEnd"/>
            <w:r w:rsidRPr="000773F0">
              <w:rPr>
                <w:b/>
              </w:rPr>
              <w:t>("%d", &amp;</w:t>
            </w:r>
            <w:proofErr w:type="spellStart"/>
            <w:r w:rsidRPr="000773F0">
              <w:rPr>
                <w:b/>
              </w:rPr>
              <w:t>colum</w:t>
            </w:r>
            <w:proofErr w:type="spellEnd"/>
            <w:r w:rsidRPr="000773F0">
              <w:rPr>
                <w:b/>
              </w:rPr>
              <w:t>);</w:t>
            </w:r>
          </w:p>
          <w:p w14:paraId="62522996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</w:t>
            </w:r>
            <w:proofErr w:type="spellStart"/>
            <w:r w:rsidRPr="000773F0">
              <w:rPr>
                <w:b/>
              </w:rPr>
              <w:t>int</w:t>
            </w:r>
            <w:proofErr w:type="spellEnd"/>
            <w:r w:rsidRPr="000773F0">
              <w:rPr>
                <w:b/>
              </w:rPr>
              <w:t xml:space="preserve"> array[row][</w:t>
            </w:r>
            <w:proofErr w:type="spellStart"/>
            <w:r w:rsidRPr="000773F0">
              <w:rPr>
                <w:b/>
              </w:rPr>
              <w:t>colum</w:t>
            </w:r>
            <w:proofErr w:type="spellEnd"/>
            <w:r w:rsidRPr="000773F0">
              <w:rPr>
                <w:b/>
              </w:rPr>
              <w:t>];</w:t>
            </w:r>
          </w:p>
          <w:p w14:paraId="05123B5C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</w:t>
            </w:r>
            <w:proofErr w:type="spellStart"/>
            <w:r w:rsidRPr="000773F0">
              <w:rPr>
                <w:b/>
              </w:rPr>
              <w:t>printf</w:t>
            </w:r>
            <w:proofErr w:type="spellEnd"/>
            <w:r w:rsidRPr="000773F0">
              <w:rPr>
                <w:b/>
              </w:rPr>
              <w:t>("Enter the %d elements: ",row*</w:t>
            </w:r>
            <w:proofErr w:type="spellStart"/>
            <w:r w:rsidRPr="000773F0">
              <w:rPr>
                <w:b/>
              </w:rPr>
              <w:t>colum</w:t>
            </w:r>
            <w:proofErr w:type="spellEnd"/>
            <w:r w:rsidRPr="000773F0">
              <w:rPr>
                <w:b/>
              </w:rPr>
              <w:t>);</w:t>
            </w:r>
          </w:p>
          <w:p w14:paraId="277BE010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for ( </w:t>
            </w:r>
            <w:proofErr w:type="spellStart"/>
            <w:r w:rsidRPr="000773F0">
              <w:rPr>
                <w:b/>
              </w:rPr>
              <w:t>i</w:t>
            </w:r>
            <w:proofErr w:type="spellEnd"/>
            <w:r w:rsidRPr="000773F0">
              <w:rPr>
                <w:b/>
              </w:rPr>
              <w:t xml:space="preserve"> = 0; </w:t>
            </w:r>
            <w:proofErr w:type="spellStart"/>
            <w:r w:rsidRPr="000773F0">
              <w:rPr>
                <w:b/>
              </w:rPr>
              <w:t>i</w:t>
            </w:r>
            <w:proofErr w:type="spellEnd"/>
            <w:r w:rsidRPr="000773F0">
              <w:rPr>
                <w:b/>
              </w:rPr>
              <w:t xml:space="preserve"> &lt; row; </w:t>
            </w:r>
            <w:proofErr w:type="spellStart"/>
            <w:r w:rsidRPr="000773F0">
              <w:rPr>
                <w:b/>
              </w:rPr>
              <w:t>i</w:t>
            </w:r>
            <w:proofErr w:type="spellEnd"/>
            <w:r w:rsidRPr="000773F0">
              <w:rPr>
                <w:b/>
              </w:rPr>
              <w:t>++)</w:t>
            </w:r>
          </w:p>
          <w:p w14:paraId="564F7CA9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{</w:t>
            </w:r>
          </w:p>
          <w:p w14:paraId="426E37BC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    for ( j = 0; j &lt; </w:t>
            </w:r>
            <w:proofErr w:type="spellStart"/>
            <w:r w:rsidRPr="000773F0">
              <w:rPr>
                <w:b/>
              </w:rPr>
              <w:t>colum</w:t>
            </w:r>
            <w:proofErr w:type="spellEnd"/>
            <w:r w:rsidRPr="000773F0">
              <w:rPr>
                <w:b/>
              </w:rPr>
              <w:t xml:space="preserve">; </w:t>
            </w:r>
            <w:proofErr w:type="spellStart"/>
            <w:r w:rsidRPr="000773F0">
              <w:rPr>
                <w:b/>
              </w:rPr>
              <w:t>j++</w:t>
            </w:r>
            <w:proofErr w:type="spellEnd"/>
            <w:r w:rsidRPr="000773F0">
              <w:rPr>
                <w:b/>
              </w:rPr>
              <w:t>)</w:t>
            </w:r>
          </w:p>
          <w:p w14:paraId="195D070F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    {</w:t>
            </w:r>
          </w:p>
          <w:p w14:paraId="20E4832C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        </w:t>
            </w:r>
            <w:proofErr w:type="spellStart"/>
            <w:r w:rsidRPr="000773F0">
              <w:rPr>
                <w:b/>
              </w:rPr>
              <w:t>scanf</w:t>
            </w:r>
            <w:proofErr w:type="spellEnd"/>
            <w:r w:rsidRPr="000773F0">
              <w:rPr>
                <w:b/>
              </w:rPr>
              <w:t>("%</w:t>
            </w:r>
            <w:proofErr w:type="spellStart"/>
            <w:r w:rsidRPr="000773F0">
              <w:rPr>
                <w:b/>
              </w:rPr>
              <w:t>d",&amp;array</w:t>
            </w:r>
            <w:proofErr w:type="spellEnd"/>
            <w:r w:rsidRPr="000773F0">
              <w:rPr>
                <w:b/>
              </w:rPr>
              <w:t>[</w:t>
            </w:r>
            <w:proofErr w:type="spellStart"/>
            <w:r w:rsidRPr="000773F0">
              <w:rPr>
                <w:b/>
              </w:rPr>
              <w:t>i</w:t>
            </w:r>
            <w:proofErr w:type="spellEnd"/>
            <w:r w:rsidRPr="000773F0">
              <w:rPr>
                <w:b/>
              </w:rPr>
              <w:t>][j]);</w:t>
            </w:r>
          </w:p>
          <w:p w14:paraId="7988F5B7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    }       </w:t>
            </w:r>
          </w:p>
          <w:p w14:paraId="1647594E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}</w:t>
            </w:r>
          </w:p>
          <w:p w14:paraId="4A39C77F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</w:t>
            </w:r>
            <w:proofErr w:type="spellStart"/>
            <w:r w:rsidRPr="000773F0">
              <w:rPr>
                <w:b/>
              </w:rPr>
              <w:t>printf</w:t>
            </w:r>
            <w:proofErr w:type="spellEnd"/>
            <w:r w:rsidRPr="000773F0">
              <w:rPr>
                <w:b/>
              </w:rPr>
              <w:t>("Enter the searching element: ");</w:t>
            </w:r>
          </w:p>
          <w:p w14:paraId="25A73BE3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</w:t>
            </w:r>
            <w:proofErr w:type="spellStart"/>
            <w:r w:rsidRPr="000773F0">
              <w:rPr>
                <w:b/>
              </w:rPr>
              <w:t>scanf</w:t>
            </w:r>
            <w:proofErr w:type="spellEnd"/>
            <w:r w:rsidRPr="000773F0">
              <w:rPr>
                <w:b/>
              </w:rPr>
              <w:t>("%</w:t>
            </w:r>
            <w:proofErr w:type="spellStart"/>
            <w:r w:rsidRPr="000773F0">
              <w:rPr>
                <w:b/>
              </w:rPr>
              <w:t>d",&amp;search</w:t>
            </w:r>
            <w:proofErr w:type="spellEnd"/>
            <w:r w:rsidRPr="000773F0">
              <w:rPr>
                <w:b/>
              </w:rPr>
              <w:t>);</w:t>
            </w:r>
          </w:p>
          <w:p w14:paraId="1BB14AC2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linearSearch2dUsingPointer(&amp;array[row][colum],&amp;search,&amp;row,&amp;colum);</w:t>
            </w:r>
          </w:p>
          <w:p w14:paraId="7B8DBF67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>}</w:t>
            </w:r>
          </w:p>
          <w:p w14:paraId="07F4C4D6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>void linearSearch2dUsingPointer(</w:t>
            </w:r>
            <w:proofErr w:type="spellStart"/>
            <w:r w:rsidRPr="000773F0">
              <w:rPr>
                <w:b/>
              </w:rPr>
              <w:t>int</w:t>
            </w:r>
            <w:proofErr w:type="spellEnd"/>
            <w:r w:rsidRPr="000773F0">
              <w:rPr>
                <w:b/>
              </w:rPr>
              <w:t xml:space="preserve">* </w:t>
            </w:r>
            <w:proofErr w:type="spellStart"/>
            <w:r w:rsidRPr="000773F0">
              <w:rPr>
                <w:b/>
              </w:rPr>
              <w:t>arr</w:t>
            </w:r>
            <w:proofErr w:type="spellEnd"/>
            <w:r w:rsidRPr="000773F0">
              <w:rPr>
                <w:b/>
              </w:rPr>
              <w:t xml:space="preserve"> ,</w:t>
            </w:r>
            <w:proofErr w:type="spellStart"/>
            <w:r w:rsidRPr="000773F0">
              <w:rPr>
                <w:b/>
              </w:rPr>
              <w:t>int</w:t>
            </w:r>
            <w:proofErr w:type="spellEnd"/>
            <w:r w:rsidRPr="000773F0">
              <w:rPr>
                <w:b/>
              </w:rPr>
              <w:t xml:space="preserve">* </w:t>
            </w:r>
            <w:proofErr w:type="spellStart"/>
            <w:r w:rsidRPr="000773F0">
              <w:rPr>
                <w:b/>
              </w:rPr>
              <w:t>fnd,int</w:t>
            </w:r>
            <w:proofErr w:type="spellEnd"/>
            <w:r w:rsidRPr="000773F0">
              <w:rPr>
                <w:b/>
              </w:rPr>
              <w:t xml:space="preserve">* </w:t>
            </w:r>
            <w:proofErr w:type="spellStart"/>
            <w:r w:rsidRPr="000773F0">
              <w:rPr>
                <w:b/>
              </w:rPr>
              <w:t>rw,int</w:t>
            </w:r>
            <w:proofErr w:type="spellEnd"/>
            <w:r w:rsidRPr="000773F0">
              <w:rPr>
                <w:b/>
              </w:rPr>
              <w:t>* cl)</w:t>
            </w:r>
          </w:p>
          <w:p w14:paraId="5430074E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>{</w:t>
            </w:r>
          </w:p>
          <w:p w14:paraId="519512B4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</w:t>
            </w:r>
            <w:proofErr w:type="spellStart"/>
            <w:r w:rsidRPr="000773F0">
              <w:rPr>
                <w:b/>
              </w:rPr>
              <w:t>int</w:t>
            </w:r>
            <w:proofErr w:type="spellEnd"/>
            <w:r w:rsidRPr="000773F0">
              <w:rPr>
                <w:b/>
              </w:rPr>
              <w:t xml:space="preserve"> </w:t>
            </w:r>
            <w:proofErr w:type="spellStart"/>
            <w:r w:rsidRPr="000773F0">
              <w:rPr>
                <w:b/>
              </w:rPr>
              <w:t>i,j,cou</w:t>
            </w:r>
            <w:proofErr w:type="spellEnd"/>
            <w:r w:rsidRPr="000773F0">
              <w:rPr>
                <w:b/>
              </w:rPr>
              <w:t>=0;</w:t>
            </w:r>
          </w:p>
          <w:p w14:paraId="5EFB5549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for ( </w:t>
            </w:r>
            <w:proofErr w:type="spellStart"/>
            <w:r w:rsidRPr="000773F0">
              <w:rPr>
                <w:b/>
              </w:rPr>
              <w:t>i</w:t>
            </w:r>
            <w:proofErr w:type="spellEnd"/>
            <w:r w:rsidRPr="000773F0">
              <w:rPr>
                <w:b/>
              </w:rPr>
              <w:t xml:space="preserve"> = 0; </w:t>
            </w:r>
            <w:proofErr w:type="spellStart"/>
            <w:r w:rsidRPr="000773F0">
              <w:rPr>
                <w:b/>
              </w:rPr>
              <w:t>i</w:t>
            </w:r>
            <w:proofErr w:type="spellEnd"/>
            <w:r w:rsidRPr="000773F0">
              <w:rPr>
                <w:b/>
              </w:rPr>
              <w:t xml:space="preserve"> &lt; *</w:t>
            </w:r>
            <w:proofErr w:type="spellStart"/>
            <w:r w:rsidRPr="000773F0">
              <w:rPr>
                <w:b/>
              </w:rPr>
              <w:t>rw</w:t>
            </w:r>
            <w:proofErr w:type="spellEnd"/>
            <w:r w:rsidRPr="000773F0">
              <w:rPr>
                <w:b/>
              </w:rPr>
              <w:t xml:space="preserve">; </w:t>
            </w:r>
            <w:proofErr w:type="spellStart"/>
            <w:r w:rsidRPr="000773F0">
              <w:rPr>
                <w:b/>
              </w:rPr>
              <w:t>i</w:t>
            </w:r>
            <w:proofErr w:type="spellEnd"/>
            <w:r w:rsidRPr="000773F0">
              <w:rPr>
                <w:b/>
              </w:rPr>
              <w:t>++)</w:t>
            </w:r>
          </w:p>
          <w:p w14:paraId="6B03BFD0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{</w:t>
            </w:r>
          </w:p>
          <w:p w14:paraId="09E276CB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    for ( j = 0; j &lt; *cl; </w:t>
            </w:r>
            <w:proofErr w:type="spellStart"/>
            <w:r w:rsidRPr="000773F0">
              <w:rPr>
                <w:b/>
              </w:rPr>
              <w:t>j++</w:t>
            </w:r>
            <w:proofErr w:type="spellEnd"/>
            <w:r w:rsidRPr="000773F0">
              <w:rPr>
                <w:b/>
              </w:rPr>
              <w:t>)</w:t>
            </w:r>
          </w:p>
          <w:p w14:paraId="4FF3F055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    {</w:t>
            </w:r>
          </w:p>
          <w:p w14:paraId="5C57DB9F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        if(*((</w:t>
            </w:r>
            <w:proofErr w:type="spellStart"/>
            <w:r w:rsidRPr="000773F0">
              <w:rPr>
                <w:b/>
              </w:rPr>
              <w:t>arr</w:t>
            </w:r>
            <w:proofErr w:type="spellEnd"/>
            <w:r w:rsidRPr="000773F0">
              <w:rPr>
                <w:b/>
              </w:rPr>
              <w:t xml:space="preserve"> + </w:t>
            </w:r>
            <w:proofErr w:type="spellStart"/>
            <w:r w:rsidRPr="000773F0">
              <w:rPr>
                <w:b/>
              </w:rPr>
              <w:t>i</w:t>
            </w:r>
            <w:proofErr w:type="spellEnd"/>
            <w:r w:rsidRPr="000773F0">
              <w:rPr>
                <w:b/>
              </w:rPr>
              <w:t>) + j) == *</w:t>
            </w:r>
            <w:proofErr w:type="spellStart"/>
            <w:r w:rsidRPr="000773F0">
              <w:rPr>
                <w:b/>
              </w:rPr>
              <w:t>fnd</w:t>
            </w:r>
            <w:proofErr w:type="spellEnd"/>
            <w:r w:rsidRPr="000773F0">
              <w:rPr>
                <w:b/>
              </w:rPr>
              <w:t>)</w:t>
            </w:r>
          </w:p>
          <w:p w14:paraId="31914E6F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        {</w:t>
            </w:r>
          </w:p>
          <w:p w14:paraId="2E7AD2D7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            </w:t>
            </w:r>
            <w:proofErr w:type="spellStart"/>
            <w:r w:rsidRPr="000773F0">
              <w:rPr>
                <w:b/>
              </w:rPr>
              <w:t>printf</w:t>
            </w:r>
            <w:proofErr w:type="spellEnd"/>
            <w:r w:rsidRPr="000773F0">
              <w:rPr>
                <w:b/>
              </w:rPr>
              <w:t>("The position of search element is {%d, %d}",</w:t>
            </w:r>
            <w:proofErr w:type="spellStart"/>
            <w:r w:rsidRPr="000773F0">
              <w:rPr>
                <w:b/>
              </w:rPr>
              <w:t>i,j</w:t>
            </w:r>
            <w:proofErr w:type="spellEnd"/>
            <w:r w:rsidRPr="000773F0">
              <w:rPr>
                <w:b/>
              </w:rPr>
              <w:t>);</w:t>
            </w:r>
          </w:p>
          <w:p w14:paraId="38F745C4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            </w:t>
            </w:r>
            <w:proofErr w:type="spellStart"/>
            <w:r w:rsidRPr="000773F0">
              <w:rPr>
                <w:b/>
              </w:rPr>
              <w:t>cou</w:t>
            </w:r>
            <w:proofErr w:type="spellEnd"/>
            <w:r w:rsidRPr="000773F0">
              <w:rPr>
                <w:b/>
              </w:rPr>
              <w:t>++;</w:t>
            </w:r>
          </w:p>
          <w:p w14:paraId="013C4ADF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        }</w:t>
            </w:r>
          </w:p>
          <w:p w14:paraId="0110F840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    }       </w:t>
            </w:r>
          </w:p>
          <w:p w14:paraId="03105B50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}</w:t>
            </w:r>
          </w:p>
          <w:p w14:paraId="258BC38C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lastRenderedPageBreak/>
              <w:t xml:space="preserve">    if(</w:t>
            </w:r>
            <w:proofErr w:type="spellStart"/>
            <w:r w:rsidRPr="000773F0">
              <w:rPr>
                <w:b/>
              </w:rPr>
              <w:t>cou</w:t>
            </w:r>
            <w:proofErr w:type="spellEnd"/>
            <w:r w:rsidRPr="000773F0">
              <w:rPr>
                <w:b/>
              </w:rPr>
              <w:t>==0)</w:t>
            </w:r>
          </w:p>
          <w:p w14:paraId="7DD994E3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{</w:t>
            </w:r>
          </w:p>
          <w:p w14:paraId="1F31D70E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 xml:space="preserve">    </w:t>
            </w:r>
            <w:r w:rsidRPr="000773F0">
              <w:rPr>
                <w:b/>
              </w:rPr>
              <w:tab/>
            </w:r>
            <w:proofErr w:type="spellStart"/>
            <w:r w:rsidRPr="000773F0">
              <w:rPr>
                <w:b/>
              </w:rPr>
              <w:t>printf</w:t>
            </w:r>
            <w:proofErr w:type="spellEnd"/>
            <w:r w:rsidRPr="000773F0">
              <w:rPr>
                <w:b/>
              </w:rPr>
              <w:t>("The searching element does not exist");</w:t>
            </w:r>
          </w:p>
          <w:p w14:paraId="56140109" w14:textId="77777777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ab/>
              <w:t>}</w:t>
            </w:r>
          </w:p>
          <w:p w14:paraId="5BAFF524" w14:textId="5878A503" w:rsidR="000773F0" w:rsidRPr="000773F0" w:rsidRDefault="000773F0" w:rsidP="000773F0">
            <w:pPr>
              <w:ind w:left="0" w:firstLine="0"/>
              <w:rPr>
                <w:b/>
              </w:rPr>
            </w:pPr>
            <w:r w:rsidRPr="000773F0">
              <w:rPr>
                <w:b/>
              </w:rPr>
              <w:t>}</w:t>
            </w:r>
            <w:bookmarkStart w:id="0" w:name="_GoBack"/>
            <w:bookmarkEnd w:id="0"/>
          </w:p>
        </w:tc>
      </w:tr>
    </w:tbl>
    <w:p w14:paraId="5433A98A" w14:textId="77777777" w:rsidR="004A2C06" w:rsidRDefault="004A2C06" w:rsidP="004A2C06"/>
    <w:p w14:paraId="160E6C6A" w14:textId="77777777" w:rsidR="004A2C06" w:rsidRDefault="004A2C06" w:rsidP="004A2C06"/>
    <w:sectPr w:rsidR="004A2C06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E78BBF" w14:textId="77777777" w:rsidR="001545F9" w:rsidRDefault="001545F9" w:rsidP="00B6079A">
      <w:pPr>
        <w:spacing w:after="0" w:line="240" w:lineRule="auto"/>
      </w:pPr>
      <w:r>
        <w:separator/>
      </w:r>
    </w:p>
  </w:endnote>
  <w:endnote w:type="continuationSeparator" w:id="0">
    <w:p w14:paraId="270C2BD1" w14:textId="77777777" w:rsidR="001545F9" w:rsidRDefault="001545F9" w:rsidP="00B607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65405252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715E4134" w14:textId="77777777" w:rsidR="00B6079A" w:rsidRDefault="00B6079A" w:rsidP="00B6079A">
            <w:pPr>
              <w:pStyle w:val="Footer"/>
              <w:jc w:val="right"/>
            </w:pPr>
          </w:p>
          <w:p w14:paraId="7D7D61D7" w14:textId="0810093C" w:rsidR="00B6079A" w:rsidRDefault="00B6079A" w:rsidP="00B6079A">
            <w:pPr>
              <w:pStyle w:val="Footer"/>
              <w:jc w:val="right"/>
            </w:pPr>
            <w:r>
              <w:t>CSC103 Programming Fundamentals-Lab</w:t>
            </w:r>
            <w:r>
              <w:tab/>
            </w:r>
            <w:r>
              <w:tab/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773F0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773F0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E1F6B7E" w14:textId="77777777" w:rsidR="00B6079A" w:rsidRDefault="00B6079A" w:rsidP="00B6079A">
    <w:pPr>
      <w:pStyle w:val="Footer"/>
    </w:pPr>
  </w:p>
  <w:p w14:paraId="42C14B20" w14:textId="77777777" w:rsidR="00B6079A" w:rsidRDefault="00B607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3E5334" w14:textId="77777777" w:rsidR="001545F9" w:rsidRDefault="001545F9" w:rsidP="00B6079A">
      <w:pPr>
        <w:spacing w:after="0" w:line="240" w:lineRule="auto"/>
      </w:pPr>
      <w:r>
        <w:separator/>
      </w:r>
    </w:p>
  </w:footnote>
  <w:footnote w:type="continuationSeparator" w:id="0">
    <w:p w14:paraId="0687C107" w14:textId="77777777" w:rsidR="001545F9" w:rsidRDefault="001545F9" w:rsidP="00B607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E73A4"/>
    <w:multiLevelType w:val="hybridMultilevel"/>
    <w:tmpl w:val="614E89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A6BDB"/>
    <w:multiLevelType w:val="hybridMultilevel"/>
    <w:tmpl w:val="F7C63108"/>
    <w:lvl w:ilvl="0" w:tplc="507CF3FE">
      <w:start w:val="1"/>
      <w:numFmt w:val="upperLetter"/>
      <w:lvlText w:val="%1."/>
      <w:lvlJc w:val="left"/>
      <w:pPr>
        <w:ind w:left="36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D96B2A"/>
    <w:multiLevelType w:val="hybridMultilevel"/>
    <w:tmpl w:val="50FE9A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382E2C"/>
    <w:multiLevelType w:val="hybridMultilevel"/>
    <w:tmpl w:val="9050E6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A4458C"/>
    <w:multiLevelType w:val="hybridMultilevel"/>
    <w:tmpl w:val="08FABDAE"/>
    <w:lvl w:ilvl="0" w:tplc="3E46572E">
      <w:numFmt w:val="decimal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ECEC9A50">
      <w:numFmt w:val="decimal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CBA8008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1206DF54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4AAC2B72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FC4CB53A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264A6718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59244764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548E4DCE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5" w15:restartNumberingAfterBreak="0">
    <w:nsid w:val="4A043221"/>
    <w:multiLevelType w:val="hybridMultilevel"/>
    <w:tmpl w:val="6E8EBF6E"/>
    <w:lvl w:ilvl="0" w:tplc="E1203B32">
      <w:start w:val="1"/>
      <w:numFmt w:val="decimal"/>
      <w:lvlText w:val="%1."/>
      <w:lvlJc w:val="left"/>
      <w:pPr>
        <w:ind w:left="720" w:hanging="360"/>
      </w:pPr>
      <w:rPr>
        <w:sz w:val="2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907B12"/>
    <w:multiLevelType w:val="hybridMultilevel"/>
    <w:tmpl w:val="D17C0312"/>
    <w:lvl w:ilvl="0" w:tplc="C8F26FE2">
      <w:start w:val="1"/>
      <w:numFmt w:val="decimal"/>
      <w:lvlText w:val="%1"/>
      <w:lvlJc w:val="left"/>
      <w:pPr>
        <w:ind w:left="2880" w:hanging="21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0091D12"/>
    <w:multiLevelType w:val="hybridMultilevel"/>
    <w:tmpl w:val="71A07D3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4F73B4"/>
    <w:multiLevelType w:val="hybridMultilevel"/>
    <w:tmpl w:val="A87E8992"/>
    <w:lvl w:ilvl="0" w:tplc="FBEC1088">
      <w:start w:val="1"/>
      <w:numFmt w:val="low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797283"/>
    <w:multiLevelType w:val="hybridMultilevel"/>
    <w:tmpl w:val="BD002A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jW0MDU3NLA0MzRU0lEKTi0uzszPAykwrQUAGMfb0ywAAAA="/>
  </w:docVars>
  <w:rsids>
    <w:rsidRoot w:val="00D76616"/>
    <w:rsid w:val="00026D06"/>
    <w:rsid w:val="000773F0"/>
    <w:rsid w:val="000B587E"/>
    <w:rsid w:val="001363D7"/>
    <w:rsid w:val="001371A1"/>
    <w:rsid w:val="001545F9"/>
    <w:rsid w:val="001C3CA2"/>
    <w:rsid w:val="002661AE"/>
    <w:rsid w:val="00286598"/>
    <w:rsid w:val="003016C5"/>
    <w:rsid w:val="004103EA"/>
    <w:rsid w:val="004A2C06"/>
    <w:rsid w:val="00521023"/>
    <w:rsid w:val="005B30A1"/>
    <w:rsid w:val="005B5DD2"/>
    <w:rsid w:val="006A2D76"/>
    <w:rsid w:val="00770B17"/>
    <w:rsid w:val="0079217D"/>
    <w:rsid w:val="00852EE5"/>
    <w:rsid w:val="008B6DBC"/>
    <w:rsid w:val="00922DA6"/>
    <w:rsid w:val="00946C13"/>
    <w:rsid w:val="009523BC"/>
    <w:rsid w:val="009811A4"/>
    <w:rsid w:val="00A62F80"/>
    <w:rsid w:val="00AF4B69"/>
    <w:rsid w:val="00B6079A"/>
    <w:rsid w:val="00B924CD"/>
    <w:rsid w:val="00BA6643"/>
    <w:rsid w:val="00BF7D0D"/>
    <w:rsid w:val="00C30CD9"/>
    <w:rsid w:val="00C91951"/>
    <w:rsid w:val="00CE3824"/>
    <w:rsid w:val="00D04A12"/>
    <w:rsid w:val="00D13446"/>
    <w:rsid w:val="00D76616"/>
    <w:rsid w:val="00DF6ED7"/>
    <w:rsid w:val="00E030BD"/>
    <w:rsid w:val="00E14E9E"/>
    <w:rsid w:val="00E503EB"/>
    <w:rsid w:val="00EA6E37"/>
    <w:rsid w:val="00ED3687"/>
    <w:rsid w:val="00F02F40"/>
    <w:rsid w:val="00F84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C4EEC"/>
  <w15:chartTrackingRefBased/>
  <w15:docId w15:val="{786A8BE1-7A96-464A-8197-ADAA72BEE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2F80"/>
    <w:pPr>
      <w:spacing w:after="5" w:line="271" w:lineRule="auto"/>
      <w:ind w:left="10" w:right="2" w:hanging="10"/>
      <w:jc w:val="both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24CD"/>
    <w:pPr>
      <w:spacing w:after="0" w:line="240" w:lineRule="auto"/>
      <w:ind w:left="720" w:right="0" w:firstLine="0"/>
      <w:contextualSpacing/>
      <w:jc w:val="left"/>
    </w:pPr>
    <w:rPr>
      <w:rFonts w:eastAsia="Times New Roman" w:cs="Times New Roman"/>
      <w:color w:val="auto"/>
      <w:lang w:val="en-GB" w:eastAsia="en-GB"/>
    </w:rPr>
  </w:style>
  <w:style w:type="paragraph" w:customStyle="1" w:styleId="Style">
    <w:name w:val="Style"/>
    <w:uiPriority w:val="99"/>
    <w:rsid w:val="00B924C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07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079A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607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079A"/>
    <w:rPr>
      <w:rFonts w:ascii="Calibri" w:eastAsia="Calibri" w:hAnsi="Calibri" w:cs="Calibri"/>
      <w:color w:val="000000"/>
    </w:rPr>
  </w:style>
  <w:style w:type="table" w:styleId="TableGrid">
    <w:name w:val="Table Grid"/>
    <w:basedOn w:val="TableNormal"/>
    <w:uiPriority w:val="59"/>
    <w:rsid w:val="004103EA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4A2C06"/>
    <w:rPr>
      <w:rFonts w:ascii="Courier" w:hAnsi="Courier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79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198352C32A6745BFAA02E49D43E72D" ma:contentTypeVersion="4" ma:contentTypeDescription="Create a new document." ma:contentTypeScope="" ma:versionID="0b10a98fb4071e96563382dff1bbe5e3">
  <xsd:schema xmlns:xsd="http://www.w3.org/2001/XMLSchema" xmlns:xs="http://www.w3.org/2001/XMLSchema" xmlns:p="http://schemas.microsoft.com/office/2006/metadata/properties" xmlns:ns2="691f91d8-852e-4e9a-a0ad-1f370ef578c2" targetNamespace="http://schemas.microsoft.com/office/2006/metadata/properties" ma:root="true" ma:fieldsID="4dfc5431e05d07965f1632b18deb7b7f" ns2:_="">
    <xsd:import namespace="691f91d8-852e-4e9a-a0ad-1f370ef578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f91d8-852e-4e9a-a0ad-1f370ef578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AE759B2-4441-4AA6-9CA9-28961BD3C6B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54309D-4D36-49E5-835A-7F34111646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f91d8-852e-4e9a-a0ad-1f370ef578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9212091-4D2B-407A-87C8-6B76173779A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4</Pages>
  <Words>375</Words>
  <Characters>2140</Characters>
  <Application>Microsoft Office Word</Application>
  <DocSecurity>0</DocSecurity>
  <Lines>17</Lines>
  <Paragraphs>5</Paragraphs>
  <ScaleCrop>false</ScaleCrop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ir Muhammad</dc:creator>
  <cp:keywords/>
  <dc:description/>
  <cp:lastModifiedBy>user</cp:lastModifiedBy>
  <cp:revision>40</cp:revision>
  <dcterms:created xsi:type="dcterms:W3CDTF">2020-02-18T09:30:00Z</dcterms:created>
  <dcterms:modified xsi:type="dcterms:W3CDTF">2021-05-26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98352C32A6745BFAA02E49D43E72D</vt:lpwstr>
  </property>
</Properties>
</file>